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3d695ed8a80150de197680864de2c1b6bb373"/>
      <w:r>
        <w:rPr>
          <w:b/>
        </w:rPr>
        <w:t xml:space="preserve">ПРОТОКОЛ ПРО РЕЗУЛЬТАТИ ЗЕМЕЛЬНИХ ТОРГІВ № LRE001-UA-20230428-239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5.2023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5.2023 12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7900:01:001:0868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4,7716 га, що розташована за адресою: Одеська область, Балтська міська рада, кадастровий номер 5120687900:01:001:0868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086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6 42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0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26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РАЖИНКА", ЄДРПОУ: 332583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ужанський Максим Віталійович, ІПН/РНОКПП (ФОП): 31362092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НОФІТ МИКОЛА АНАТОЛІЙОВИЧ, ІПН/РНОКПП (ФОП): 32966165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 087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4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2:5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2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58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2:5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5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6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2:5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56 21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НОФІТ МИКОЛА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2:5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ужанський Максим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РАЖИНКА"</w:t>
            </w:r>
          </w:p>
        </w:tc>
        <w:tc>
          <w:p>
            <w:pPr>
              <w:pStyle w:val="Compact"/>
              <w:jc w:val="left"/>
            </w:pPr>
            <w:r>
              <w:t xml:space="preserve">56 42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5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АРАЖИНКА", ЄДРПОУ: 332583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821,25 грн (дві тисячі вісімсот двадцять одна гривня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504,76 грн (три тисячі п'ятсот чотири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2 920,24 грн (п'ятдесят дві тисячі дев'ятсот двадця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Одеський земельний цент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160089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БАНК ВОСТОК", Дніпро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3071230000026001010469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5.2023 12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АРАЖИНКА", ЄДРПОУ: 332583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32:49Z</dcterms:created>
  <dcterms:modified xsi:type="dcterms:W3CDTF">2024-05-05T1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